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5"/>
        <w:gridCol w:w="269"/>
        <w:gridCol w:w="2268"/>
        <w:gridCol w:w="850"/>
        <w:gridCol w:w="5245"/>
        <w:gridCol w:w="992"/>
        <w:gridCol w:w="1479"/>
      </w:tblGrid>
      <w:tr w:rsidR="00E45644" w14:paraId="3B3E2C3A" w14:textId="77777777" w:rsidTr="00E45644">
        <w:tc>
          <w:tcPr>
            <w:tcW w:w="3114" w:type="dxa"/>
            <w:gridSpan w:val="2"/>
          </w:tcPr>
          <w:p w14:paraId="4B585D11" w14:textId="3BDC4282" w:rsidR="00E45644" w:rsidRDefault="00E45644" w:rsidP="000F4EA6">
            <w:r>
              <w:t xml:space="preserve">NAME – </w:t>
            </w:r>
          </w:p>
        </w:tc>
        <w:tc>
          <w:tcPr>
            <w:tcW w:w="8363" w:type="dxa"/>
            <w:gridSpan w:val="3"/>
          </w:tcPr>
          <w:p w14:paraId="17F7207B" w14:textId="7E183165" w:rsidR="00E45644" w:rsidRDefault="00E45644" w:rsidP="008C2A61"/>
        </w:tc>
        <w:tc>
          <w:tcPr>
            <w:tcW w:w="2471" w:type="dxa"/>
            <w:gridSpan w:val="2"/>
          </w:tcPr>
          <w:p w14:paraId="7EA5D736" w14:textId="15F0A5B5" w:rsidR="00E45644" w:rsidRDefault="00E45644" w:rsidP="000F4EA6">
            <w:r>
              <w:t xml:space="preserve">DATE </w:t>
            </w:r>
            <w:r w:rsidR="00AB1134">
              <w:t>–</w:t>
            </w:r>
            <w:r>
              <w:t xml:space="preserve"> </w:t>
            </w:r>
          </w:p>
        </w:tc>
      </w:tr>
      <w:tr w:rsidR="00E45644" w14:paraId="61ABF73F" w14:textId="77777777" w:rsidTr="00F30F59">
        <w:tc>
          <w:tcPr>
            <w:tcW w:w="13948" w:type="dxa"/>
            <w:gridSpan w:val="7"/>
          </w:tcPr>
          <w:p w14:paraId="5B337F6A" w14:textId="06C661E6" w:rsidR="00E45644" w:rsidRDefault="00E45644" w:rsidP="000F4EA6">
            <w:r>
              <w:t xml:space="preserve">VENUE – </w:t>
            </w:r>
          </w:p>
        </w:tc>
      </w:tr>
      <w:tr w:rsidR="00E45644" w14:paraId="368ED412" w14:textId="77777777" w:rsidTr="00822BB9">
        <w:tc>
          <w:tcPr>
            <w:tcW w:w="13948" w:type="dxa"/>
            <w:gridSpan w:val="7"/>
          </w:tcPr>
          <w:p w14:paraId="1D3921C0" w14:textId="77777777" w:rsidR="00E45644" w:rsidRPr="00B16D2F" w:rsidRDefault="00E45644">
            <w:pPr>
              <w:rPr>
                <w:sz w:val="12"/>
              </w:rPr>
            </w:pPr>
          </w:p>
          <w:p w14:paraId="33D091E0" w14:textId="15CA88D9" w:rsidR="00E45644" w:rsidRPr="00B16D2F" w:rsidRDefault="000F4EA6">
            <w:pPr>
              <w:rPr>
                <w:sz w:val="16"/>
              </w:rPr>
            </w:pPr>
            <w:r>
              <w:rPr>
                <w:sz w:val="16"/>
              </w:rPr>
              <w:t>Insert rationale of activity or session here</w:t>
            </w:r>
          </w:p>
          <w:p w14:paraId="63791105" w14:textId="77777777" w:rsidR="00E45644" w:rsidRPr="00B16D2F" w:rsidRDefault="00E45644">
            <w:pPr>
              <w:rPr>
                <w:sz w:val="14"/>
              </w:rPr>
            </w:pPr>
          </w:p>
        </w:tc>
      </w:tr>
      <w:tr w:rsidR="00B858D2" w14:paraId="25F74A4D" w14:textId="77777777" w:rsidTr="00AC2410">
        <w:tc>
          <w:tcPr>
            <w:tcW w:w="2845" w:type="dxa"/>
          </w:tcPr>
          <w:p w14:paraId="206A758E" w14:textId="77777777" w:rsidR="00B858D2" w:rsidRDefault="00B858D2" w:rsidP="00EB0A0C">
            <w:pPr>
              <w:jc w:val="center"/>
            </w:pPr>
            <w:r>
              <w:t>Hazard</w:t>
            </w:r>
          </w:p>
        </w:tc>
        <w:tc>
          <w:tcPr>
            <w:tcW w:w="2537" w:type="dxa"/>
            <w:gridSpan w:val="2"/>
          </w:tcPr>
          <w:p w14:paraId="2F2C9936" w14:textId="77777777" w:rsidR="00B858D2" w:rsidRDefault="00B858D2" w:rsidP="00EB0A0C">
            <w:pPr>
              <w:jc w:val="center"/>
            </w:pPr>
            <w:r>
              <w:t>Risk</w:t>
            </w:r>
          </w:p>
        </w:tc>
        <w:tc>
          <w:tcPr>
            <w:tcW w:w="850" w:type="dxa"/>
          </w:tcPr>
          <w:p w14:paraId="5CFE712D" w14:textId="77777777" w:rsidR="00B858D2" w:rsidRDefault="00E45644" w:rsidP="00EB0A0C">
            <w:pPr>
              <w:jc w:val="center"/>
            </w:pPr>
            <w:r>
              <w:t>Level</w:t>
            </w:r>
          </w:p>
        </w:tc>
        <w:tc>
          <w:tcPr>
            <w:tcW w:w="6237" w:type="dxa"/>
            <w:gridSpan w:val="2"/>
          </w:tcPr>
          <w:p w14:paraId="2848ACE8" w14:textId="77777777" w:rsidR="00B858D2" w:rsidRDefault="00B858D2" w:rsidP="00EB0A0C">
            <w:pPr>
              <w:jc w:val="center"/>
            </w:pPr>
            <w:r>
              <w:t>Risk Controlled</w:t>
            </w:r>
          </w:p>
        </w:tc>
        <w:tc>
          <w:tcPr>
            <w:tcW w:w="1479" w:type="dxa"/>
          </w:tcPr>
          <w:p w14:paraId="071E06CB" w14:textId="77777777" w:rsidR="00B858D2" w:rsidRDefault="00B858D2" w:rsidP="00EB0A0C">
            <w:pPr>
              <w:jc w:val="center"/>
            </w:pPr>
            <w:r>
              <w:t>When By Whom?</w:t>
            </w:r>
          </w:p>
        </w:tc>
      </w:tr>
      <w:tr w:rsidR="00B858D2" w:rsidRPr="00B24964" w14:paraId="62F832D6" w14:textId="77777777" w:rsidTr="00AC2410">
        <w:tc>
          <w:tcPr>
            <w:tcW w:w="2845" w:type="dxa"/>
          </w:tcPr>
          <w:p w14:paraId="782C1D60" w14:textId="77777777" w:rsidR="00F53931" w:rsidRDefault="00F53931" w:rsidP="00DC7FF3">
            <w:pPr>
              <w:rPr>
                <w:sz w:val="20"/>
                <w:szCs w:val="20"/>
              </w:rPr>
            </w:pPr>
          </w:p>
          <w:p w14:paraId="11FD4165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13852A6E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46B9DF66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42DBA150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67334BFC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5B7A07BD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3932B430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0FC8BC0E" w14:textId="77777777" w:rsidR="000F4EA6" w:rsidRDefault="000F4EA6" w:rsidP="00DC7FF3">
            <w:pPr>
              <w:rPr>
                <w:sz w:val="20"/>
                <w:szCs w:val="20"/>
              </w:rPr>
            </w:pPr>
          </w:p>
          <w:p w14:paraId="6B6E996D" w14:textId="69377678" w:rsidR="000F4EA6" w:rsidRPr="00B24964" w:rsidRDefault="000F4EA6" w:rsidP="00DC7FF3">
            <w:pPr>
              <w:rPr>
                <w:sz w:val="20"/>
                <w:szCs w:val="20"/>
              </w:rPr>
            </w:pPr>
          </w:p>
        </w:tc>
        <w:tc>
          <w:tcPr>
            <w:tcW w:w="2537" w:type="dxa"/>
            <w:gridSpan w:val="2"/>
          </w:tcPr>
          <w:p w14:paraId="79B60532" w14:textId="4569B4FF" w:rsidR="005E0E9F" w:rsidRPr="00B24964" w:rsidRDefault="005E0E9F" w:rsidP="00DC7FF3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73CC3B44" w14:textId="6DD74484" w:rsidR="00E45644" w:rsidRPr="00B24964" w:rsidRDefault="00E45644">
            <w:pPr>
              <w:rPr>
                <w:sz w:val="20"/>
                <w:szCs w:val="20"/>
              </w:rPr>
            </w:pPr>
          </w:p>
        </w:tc>
        <w:tc>
          <w:tcPr>
            <w:tcW w:w="6237" w:type="dxa"/>
            <w:gridSpan w:val="2"/>
          </w:tcPr>
          <w:p w14:paraId="41CDC946" w14:textId="1F2F3E8A" w:rsidR="00EA2EE7" w:rsidRPr="00B24964" w:rsidRDefault="00EA2EE7">
            <w:pPr>
              <w:rPr>
                <w:sz w:val="20"/>
                <w:szCs w:val="20"/>
              </w:rPr>
            </w:pPr>
          </w:p>
        </w:tc>
        <w:tc>
          <w:tcPr>
            <w:tcW w:w="1479" w:type="dxa"/>
          </w:tcPr>
          <w:p w14:paraId="48B5011B" w14:textId="37C9D9CD" w:rsidR="00B858D2" w:rsidRPr="00B24964" w:rsidRDefault="00B858D2" w:rsidP="00DC7FF3">
            <w:pPr>
              <w:rPr>
                <w:sz w:val="20"/>
                <w:szCs w:val="20"/>
              </w:rPr>
            </w:pPr>
          </w:p>
        </w:tc>
      </w:tr>
    </w:tbl>
    <w:p w14:paraId="66C32743" w14:textId="08333100" w:rsidR="0017008C" w:rsidRDefault="0017008C" w:rsidP="00D65D03">
      <w:bookmarkStart w:id="0" w:name="_GoBack"/>
      <w:bookmarkEnd w:id="0"/>
    </w:p>
    <w:sectPr w:rsidR="0017008C" w:rsidSect="00EB0A0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E1087" w14:textId="77777777" w:rsidR="00307287" w:rsidRDefault="00307287" w:rsidP="00306704">
      <w:pPr>
        <w:spacing w:after="0" w:line="240" w:lineRule="auto"/>
      </w:pPr>
      <w:r>
        <w:separator/>
      </w:r>
    </w:p>
  </w:endnote>
  <w:endnote w:type="continuationSeparator" w:id="0">
    <w:p w14:paraId="22EF17E5" w14:textId="77777777" w:rsidR="00307287" w:rsidRDefault="00307287" w:rsidP="00306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7D1F38" w14:textId="77777777" w:rsidR="00307287" w:rsidRDefault="00307287" w:rsidP="00306704">
      <w:pPr>
        <w:spacing w:after="0" w:line="240" w:lineRule="auto"/>
      </w:pPr>
      <w:r>
        <w:separator/>
      </w:r>
    </w:p>
  </w:footnote>
  <w:footnote w:type="continuationSeparator" w:id="0">
    <w:p w14:paraId="0A822365" w14:textId="77777777" w:rsidR="00307287" w:rsidRDefault="00307287" w:rsidP="003067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6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MDQwNjexsLA0NjNS0lEKTi0uzszPAykwrAUAMiSX2iwAAAA="/>
  </w:docVars>
  <w:rsids>
    <w:rsidRoot w:val="00EB0A0C"/>
    <w:rsid w:val="000E6EEE"/>
    <w:rsid w:val="000F4EA6"/>
    <w:rsid w:val="0017008C"/>
    <w:rsid w:val="00306704"/>
    <w:rsid w:val="00307287"/>
    <w:rsid w:val="003E165F"/>
    <w:rsid w:val="00452420"/>
    <w:rsid w:val="0046344C"/>
    <w:rsid w:val="00536C1F"/>
    <w:rsid w:val="005E0E9F"/>
    <w:rsid w:val="00657C1E"/>
    <w:rsid w:val="00846F21"/>
    <w:rsid w:val="008C2A61"/>
    <w:rsid w:val="00AB1134"/>
    <w:rsid w:val="00AC2410"/>
    <w:rsid w:val="00AF1089"/>
    <w:rsid w:val="00B16D2F"/>
    <w:rsid w:val="00B24964"/>
    <w:rsid w:val="00B858D2"/>
    <w:rsid w:val="00BD2C09"/>
    <w:rsid w:val="00C66E0C"/>
    <w:rsid w:val="00C927F7"/>
    <w:rsid w:val="00D40AC5"/>
    <w:rsid w:val="00D65D03"/>
    <w:rsid w:val="00DC7FF3"/>
    <w:rsid w:val="00E45644"/>
    <w:rsid w:val="00E83A4D"/>
    <w:rsid w:val="00EA1611"/>
    <w:rsid w:val="00EA2EE7"/>
    <w:rsid w:val="00EB0A0C"/>
    <w:rsid w:val="00F5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81B8A1"/>
  <w15:chartTrackingRefBased/>
  <w15:docId w15:val="{414C25D2-75A8-4F5A-8543-926990BB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C1F"/>
    <w:rPr>
      <w:rFonts w:ascii="Rockwell" w:hAnsi="Rockwel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0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7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04"/>
    <w:rPr>
      <w:rFonts w:ascii="Rockwell" w:hAnsi="Rockwell"/>
      <w:sz w:val="24"/>
    </w:rPr>
  </w:style>
  <w:style w:type="paragraph" w:styleId="Footer">
    <w:name w:val="footer"/>
    <w:basedOn w:val="Normal"/>
    <w:link w:val="FooterChar"/>
    <w:uiPriority w:val="99"/>
    <w:unhideWhenUsed/>
    <w:rsid w:val="003067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04"/>
    <w:rPr>
      <w:rFonts w:ascii="Rockwell" w:hAnsi="Rockwel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127EC-ED97-4851-AF44-F92ACED3F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rgie Lynch</dc:creator>
  <cp:keywords/>
  <dc:description/>
  <cp:lastModifiedBy>Bryan Dargie</cp:lastModifiedBy>
  <cp:revision>2</cp:revision>
  <cp:lastPrinted>2016-06-28T11:34:00Z</cp:lastPrinted>
  <dcterms:created xsi:type="dcterms:W3CDTF">2017-11-17T14:05:00Z</dcterms:created>
  <dcterms:modified xsi:type="dcterms:W3CDTF">2017-11-17T14:05:00Z</dcterms:modified>
</cp:coreProperties>
</file>